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F4541" w14:textId="6974CC61" w:rsidR="0097591C" w:rsidRPr="003B773B" w:rsidRDefault="00553AC8" w:rsidP="00E9747C">
      <w:pPr>
        <w:pStyle w:val="Default"/>
        <w:spacing w:line="201" w:lineRule="atLeast"/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</w:pPr>
      <w:r w:rsidRPr="003B773B"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  <w:t xml:space="preserve">The State of </w:t>
      </w:r>
      <w:r w:rsidR="007E5B85" w:rsidRPr="003B773B"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  <w:t>D&amp;O</w:t>
      </w:r>
      <w:r w:rsidR="0060553F" w:rsidRPr="003B773B"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  <w:t xml:space="preserve"> Insurance</w:t>
      </w:r>
      <w:r w:rsidR="007E5B85" w:rsidRPr="003B773B"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  <w:t xml:space="preserve"> in </w:t>
      </w:r>
      <w:r w:rsidR="00D25916" w:rsidRPr="003B773B">
        <w:rPr>
          <w:rFonts w:asciiTheme="minorHAnsi" w:hAnsiTheme="minorHAnsi" w:cstheme="minorHAnsi"/>
          <w:b/>
          <w:bCs/>
          <w:color w:val="auto"/>
          <w:sz w:val="30"/>
          <w:szCs w:val="30"/>
          <w:lang w:val="en-GB"/>
        </w:rPr>
        <w:t>South Africa</w:t>
      </w:r>
    </w:p>
    <w:p w14:paraId="6800FF36" w14:textId="4A3B2BB0" w:rsidR="007E5B85" w:rsidRPr="003B773B" w:rsidRDefault="007E5B85" w:rsidP="00E9747C">
      <w:pPr>
        <w:pStyle w:val="Default"/>
        <w:spacing w:line="201" w:lineRule="atLeast"/>
        <w:rPr>
          <w:rFonts w:asciiTheme="minorHAnsi" w:hAnsiTheme="minorHAnsi" w:cstheme="minorHAnsi"/>
          <w:i/>
          <w:iCs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i/>
          <w:iCs/>
          <w:color w:val="auto"/>
          <w:sz w:val="22"/>
          <w:szCs w:val="22"/>
          <w:lang w:val="en-GB"/>
        </w:rPr>
        <w:t>Opinion by Angela Jack, Business Unit Head: Financial Services Group at Aon South Africa</w:t>
      </w:r>
    </w:p>
    <w:p w14:paraId="68280F01" w14:textId="77777777" w:rsidR="007E5B85" w:rsidRPr="003B773B" w:rsidRDefault="007E5B85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493CDB75" w14:textId="6D566FC0" w:rsidR="003F568A" w:rsidRPr="003B773B" w:rsidRDefault="003F568A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Style w:val="A3"/>
          <w:rFonts w:asciiTheme="minorHAnsi" w:hAnsiTheme="minorHAnsi" w:cstheme="minorHAnsi"/>
          <w:color w:val="auto"/>
          <w:sz w:val="22"/>
          <w:szCs w:val="22"/>
        </w:rPr>
        <w:t>Company Directors and Officers (D&amp;O) are facing unprecedented times. Not only are they having to manage a whirlwind of change and disruption in their business models as factors such as technology, changing buyer behaviours, socio-demographic shifts, climate change and pandemics exert their influence, but they’re also being confronted by the global spread of a highly litigious culture.</w:t>
      </w:r>
    </w:p>
    <w:p w14:paraId="4CCFFB80" w14:textId="77777777" w:rsidR="003F568A" w:rsidRPr="003B773B" w:rsidRDefault="003F568A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12871A2D" w14:textId="77777777" w:rsidR="00074B18" w:rsidRPr="003B773B" w:rsidRDefault="0097591C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creased pricing, reduced </w:t>
      </w:r>
      <w:r w:rsidR="0060553F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reinsurance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apacity and restriction</w:t>
      </w:r>
      <w:r w:rsidR="00B6089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s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in the scope of cover have crea</w:t>
      </w:r>
      <w:r w:rsidR="00B6089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ed </w:t>
      </w:r>
      <w:r w:rsidR="0060553F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significant challenges in the global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Directors and Officers (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D&amp;O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)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liability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market</w:t>
      </w:r>
      <w:r w:rsidR="0060553F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 and South Africa is no exception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.  </w:t>
      </w:r>
      <w:r w:rsidR="00074B18" w:rsidRPr="003B773B">
        <w:rPr>
          <w:rFonts w:asciiTheme="minorHAnsi" w:hAnsiTheme="minorHAnsi" w:cstheme="minorHAnsi"/>
          <w:color w:val="auto"/>
          <w:sz w:val="22"/>
          <w:szCs w:val="22"/>
        </w:rPr>
        <w:t xml:space="preserve">A combination of inadequate ratings with larger almost ‘catastrophe-like’ settlements being seen in an overall deteriorating claims environment, has meant that insurers have been feeling the pressure at both ends of the business. </w:t>
      </w:r>
    </w:p>
    <w:p w14:paraId="08165B7D" w14:textId="77777777" w:rsidR="00074B18" w:rsidRPr="003B773B" w:rsidRDefault="00074B18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</w:rPr>
      </w:pPr>
    </w:p>
    <w:p w14:paraId="59105AF4" w14:textId="6CBD0C8C" w:rsidR="0060553F" w:rsidRPr="003B773B" w:rsidRDefault="00074B18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</w:rPr>
        <w:t>The inevitable consequence is a drive by insurers to price risk differently to allow for the increased frequency and size of their D&amp;O related losses – losses not previously contemplated in their rating models.</w:t>
      </w:r>
      <w:r w:rsidR="000F22B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3B773B">
        <w:rPr>
          <w:rFonts w:asciiTheme="minorHAnsi" w:hAnsiTheme="minorHAnsi" w:cstheme="minorHAnsi"/>
          <w:color w:val="auto"/>
          <w:sz w:val="22"/>
          <w:szCs w:val="22"/>
        </w:rPr>
        <w:t xml:space="preserve">It’s one reason why </w:t>
      </w:r>
      <w:r w:rsidR="00191668" w:rsidRPr="003B773B">
        <w:rPr>
          <w:rFonts w:asciiTheme="minorHAnsi" w:hAnsiTheme="minorHAnsi" w:cstheme="minorHAnsi"/>
          <w:color w:val="auto"/>
          <w:sz w:val="22"/>
          <w:szCs w:val="22"/>
        </w:rPr>
        <w:t>we have seen a</w:t>
      </w:r>
      <w:r w:rsidRPr="003B773B">
        <w:rPr>
          <w:rFonts w:asciiTheme="minorHAnsi" w:hAnsiTheme="minorHAnsi" w:cstheme="minorHAnsi"/>
          <w:color w:val="auto"/>
          <w:sz w:val="22"/>
          <w:szCs w:val="22"/>
        </w:rPr>
        <w:t xml:space="preserve"> hike in pricing – by as much as 50% or more in some instances</w:t>
      </w:r>
      <w:r w:rsidR="00191668" w:rsidRPr="003B773B">
        <w:rPr>
          <w:rFonts w:asciiTheme="minorHAnsi" w:hAnsiTheme="minorHAnsi" w:cstheme="minorHAnsi"/>
          <w:color w:val="auto"/>
          <w:sz w:val="22"/>
          <w:szCs w:val="22"/>
        </w:rPr>
        <w:t xml:space="preserve"> and lines</w:t>
      </w:r>
      <w:r w:rsidRPr="003B773B">
        <w:rPr>
          <w:rFonts w:asciiTheme="minorHAnsi" w:hAnsiTheme="minorHAnsi" w:cstheme="minorHAnsi"/>
          <w:color w:val="auto"/>
          <w:sz w:val="22"/>
          <w:szCs w:val="22"/>
        </w:rPr>
        <w:t xml:space="preserve"> – as well as restrictions in cover and even markets withdrawing from certain industry sectors as appetites wane.</w:t>
      </w:r>
    </w:p>
    <w:p w14:paraId="7C2DBD47" w14:textId="77777777" w:rsidR="0060553F" w:rsidRPr="003B773B" w:rsidRDefault="0060553F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37987440" w14:textId="637E37C0" w:rsidR="00F263B1" w:rsidRPr="003B773B" w:rsidRDefault="00532B56" w:rsidP="00E9747C">
      <w:pPr>
        <w:pStyle w:val="Default"/>
        <w:spacing w:line="201" w:lineRule="atLeast"/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 xml:space="preserve">Emerging </w:t>
      </w:r>
      <w:r w:rsidR="0060553F"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 xml:space="preserve">insurance </w:t>
      </w: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 xml:space="preserve">pricing trends </w:t>
      </w:r>
      <w:r w:rsidR="0060553F"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impacting businesses include</w:t>
      </w: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:</w:t>
      </w:r>
    </w:p>
    <w:p w14:paraId="07C0B21F" w14:textId="0251F1C0" w:rsidR="00B6089B" w:rsidRPr="003B773B" w:rsidRDefault="0097591C" w:rsidP="00E9747C">
      <w:pPr>
        <w:pStyle w:val="Default"/>
        <w:numPr>
          <w:ilvl w:val="0"/>
          <w:numId w:val="5"/>
        </w:numPr>
        <w:spacing w:line="201" w:lineRule="atLeast"/>
        <w:ind w:left="360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Listed companies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are being impacted regardless of industry sector with increases of between 25% - 50% 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where the client is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laim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-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free 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nd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n a sound financial position. Distressed risks can see upwards of 100% increases in premium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 in addition to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overage restrictions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.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ncreased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D2591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pressure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D2591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elative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to cost and capacity are being experience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d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D2591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by companies with US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-</w:t>
      </w:r>
      <w:r w:rsidR="00D2591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listed securities including American Depositary Receipts (ADRs).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</w:p>
    <w:p w14:paraId="067E0B22" w14:textId="41BA4212" w:rsidR="001930B4" w:rsidRPr="003B773B" w:rsidRDefault="0097591C" w:rsidP="00E9747C">
      <w:pPr>
        <w:pStyle w:val="Default"/>
        <w:numPr>
          <w:ilvl w:val="0"/>
          <w:numId w:val="5"/>
        </w:numPr>
        <w:spacing w:line="201" w:lineRule="atLeast"/>
        <w:ind w:left="360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 the </w:t>
      </w: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State</w:t>
      </w:r>
      <w:r w:rsidR="00653512"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-o</w:t>
      </w: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wned Enterprise (SOE)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space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rice has become the least significant of the variables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 being able to secure the capacity </w:t>
      </w:r>
      <w:r w:rsidR="0060553F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eing the greatest challenge.  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onduct provisions are being rewritten</w:t>
      </w:r>
      <w:r w:rsidR="002655C3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with defence cost</w:t>
      </w:r>
      <w:r w:rsidR="00D02FE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s</w:t>
      </w:r>
      <w:r w:rsidR="001930B4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in respect of allegations of criminal or intentional actions only applicable on a reimbursement basis in the event of an acquittal or dismissal.</w:t>
      </w:r>
    </w:p>
    <w:p w14:paraId="07621B60" w14:textId="41373005" w:rsidR="00532B56" w:rsidRPr="003B773B" w:rsidRDefault="00532B56" w:rsidP="00E9747C">
      <w:pPr>
        <w:pStyle w:val="Default"/>
        <w:numPr>
          <w:ilvl w:val="0"/>
          <w:numId w:val="5"/>
        </w:numPr>
        <w:spacing w:line="201" w:lineRule="atLeast"/>
        <w:ind w:left="360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here is stability in the </w:t>
      </w:r>
      <w:r w:rsidRPr="003B773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SME and middle market segment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with 5% - 10% increases being the norm.  There is the ability in this space to negotiate flat rates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hrough sound risk management practices. 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</w:p>
    <w:p w14:paraId="74CD69D6" w14:textId="77777777" w:rsidR="00532B56" w:rsidRPr="003B773B" w:rsidRDefault="00532B56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54588732" w14:textId="65E3D97B" w:rsidR="00D32167" w:rsidRPr="003B773B" w:rsidRDefault="00D32167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COVID-19 brings an additional burden into an already distressed class of insurance. Following </w:t>
      </w:r>
      <w:r w:rsidR="000F22BD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 number of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oronavirus-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elated securities class action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he question of the applicability and availability of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D&amp;O liability cover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for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claims related to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COVID-19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s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op of mind. 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We a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nticipate more D&amp;O claims against companies</w:t>
      </w:r>
      <w:r w:rsidR="003D559A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elating to f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ilure of the fiduciary duty of care, inadequate or inaccurate representations about the impact </w:t>
      </w:r>
      <w:r w:rsidR="000F22BD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of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COVID-19 </w:t>
      </w:r>
      <w:r w:rsidR="00326E3D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on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he business and its stakeholders</w:t>
      </w:r>
      <w:r w:rsidR="003D559A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0F22BD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solvencies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and allegations of anti-competitive behaviour.  We have already seen increased underwriting scrutiny in the wake of COVID-19 and future pandemic risk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nsurers requiring detailed information relative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o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business continuity, impact and response plans.</w:t>
      </w:r>
    </w:p>
    <w:p w14:paraId="49235284" w14:textId="77777777" w:rsidR="007E5B85" w:rsidRPr="003B773B" w:rsidRDefault="007E5B85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719B9005" w14:textId="6BBA24A3" w:rsidR="00310847" w:rsidRPr="003B773B" w:rsidRDefault="00D25916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South Africa has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lso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not been </w:t>
      </w:r>
      <w:proofErr w:type="gramStart"/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exempt</w:t>
      </w:r>
      <w:proofErr w:type="gramEnd"/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from the impact of 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Lloyd’s review of underperforming classes</w:t>
      </w:r>
      <w:r w:rsidR="00D02FE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which has 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esulted in limited capacity f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om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syndicates and rate increases to build sustainable portfolios for the long term.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 Lloyd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’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s remains the most significant overseas market for South African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sks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both in terms of complex primary placements and traditional excess layer support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 the restrictions creating a need to </w:t>
      </w:r>
      <w:r w:rsidR="00914308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restructure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surance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programmes and seek alternative markets.</w:t>
      </w:r>
      <w:r w:rsidR="00533DB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 </w:t>
      </w:r>
      <w:r w:rsidR="00E6746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raditional excess layer capacity with minimum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rates are now being imposed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.  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lastRenderedPageBreak/>
        <w:t>I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n some instances</w:t>
      </w:r>
      <w:r w:rsidR="007E5B8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E6746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his has le</w:t>
      </w:r>
      <w:r w:rsidR="009B21B0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d</w:t>
      </w:r>
      <w:r w:rsidR="00E6746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to 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situations where excess layers are coming in at a higher cost tha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n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the underlying</w:t>
      </w:r>
      <w:r w:rsidR="00A13CB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olic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y</w:t>
      </w:r>
      <w:r w:rsidR="00EA25DD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.</w:t>
      </w:r>
    </w:p>
    <w:p w14:paraId="3ADCD9E0" w14:textId="77777777" w:rsidR="007E5B85" w:rsidRPr="003B773B" w:rsidRDefault="007E5B85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74CCCF53" w14:textId="77777777" w:rsidR="0097591C" w:rsidRPr="003B773B" w:rsidRDefault="0097591C" w:rsidP="00E9747C">
      <w:pPr>
        <w:pStyle w:val="Default"/>
        <w:spacing w:line="201" w:lineRule="atLeast"/>
        <w:rPr>
          <w:rFonts w:asciiTheme="minorHAnsi" w:hAnsiTheme="minorHAnsi" w:cstheme="minorHAnsi"/>
          <w:b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b/>
          <w:color w:val="auto"/>
          <w:sz w:val="22"/>
          <w:szCs w:val="22"/>
          <w:lang w:val="en-GB"/>
        </w:rPr>
        <w:t xml:space="preserve">Claims </w:t>
      </w:r>
    </w:p>
    <w:p w14:paraId="11A2CDF3" w14:textId="028FA212" w:rsidR="00205E1B" w:rsidRPr="003B773B" w:rsidRDefault="00A40BEE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n terms of claims, i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nsolvency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-</w:t>
      </w:r>
      <w:r w:rsidR="0097591C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related claims </w:t>
      </w:r>
      <w:r w:rsidR="00E6746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nd regulatory enquiries feature strongly with a significant rise in the severity of defence cost claims.  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Inter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-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ompany and state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-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rought litigation have impacted on the scope of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D&amp;O 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cover being offered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 event specific exclusions being brought into the wordings.</w:t>
      </w:r>
    </w:p>
    <w:p w14:paraId="3B6EB475" w14:textId="77777777" w:rsidR="00553AC8" w:rsidRPr="003B773B" w:rsidRDefault="00553AC8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2DC3AB23" w14:textId="7E217B8B" w:rsidR="0097591C" w:rsidRPr="003B773B" w:rsidRDefault="00205E1B" w:rsidP="00E9747C">
      <w:pPr>
        <w:pStyle w:val="Default"/>
        <w:spacing w:line="201" w:lineRule="atLeast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he most significant claims impact from a severity perspective is the rise of audit failure and inadequate or incorrect financial reporting</w:t>
      </w:r>
      <w:r w:rsidR="000E39D5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with several full policy limit losses anticipated.</w:t>
      </w:r>
      <w:r w:rsidR="00532B56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Companies with multiple listings are especially exposed with the potential for multiple 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s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hareholder actions</w:t>
      </w:r>
      <w:r w:rsidR="00653512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,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 choice of jurisdiction becoming a matter of importance.</w:t>
      </w:r>
      <w:r w:rsidR="00E67461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</w:p>
    <w:p w14:paraId="38877F14" w14:textId="77777777" w:rsidR="00532B56" w:rsidRPr="003B773B" w:rsidRDefault="00532B56" w:rsidP="00E9747C">
      <w:pPr>
        <w:pStyle w:val="Pa4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4689189C" w14:textId="0E99ACD1" w:rsidR="0097591C" w:rsidRPr="003B773B" w:rsidRDefault="0097591C" w:rsidP="00E9747C">
      <w:pPr>
        <w:pStyle w:val="Pa4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b/>
          <w:sz w:val="22"/>
          <w:szCs w:val="22"/>
          <w:lang w:val="en-GB"/>
        </w:rPr>
        <w:t xml:space="preserve">Top three D&amp;O trends </w:t>
      </w:r>
    </w:p>
    <w:p w14:paraId="56EE2C85" w14:textId="67303EC2" w:rsidR="0097591C" w:rsidRPr="003B773B" w:rsidRDefault="00E67461" w:rsidP="00E9747C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ricing pressure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s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likely to increase.</w:t>
      </w:r>
    </w:p>
    <w:p w14:paraId="0A2EDDA2" w14:textId="77777777" w:rsidR="0097591C" w:rsidRPr="003B773B" w:rsidRDefault="00E67461" w:rsidP="00E9747C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Alternate capacity needs to be sourced.</w:t>
      </w:r>
    </w:p>
    <w:p w14:paraId="42F9583C" w14:textId="1CDFF7DC" w:rsidR="0097591C" w:rsidRPr="003B773B" w:rsidRDefault="00E67461" w:rsidP="00E9747C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formation provided to the 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nsurance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markets needs to be of an extremely high level with tripartite client,</w:t>
      </w:r>
      <w:r w:rsidR="00553AC8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roker and insurer engagement essential 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>to ensure any continuity</w:t>
      </w:r>
      <w:r w:rsidR="00A40BEE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of cover</w:t>
      </w:r>
      <w:r w:rsidR="00205E1B" w:rsidRPr="003B773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ithin existing structures.</w:t>
      </w:r>
    </w:p>
    <w:p w14:paraId="2A22B9AE" w14:textId="77777777" w:rsidR="00E9747C" w:rsidRPr="003B773B" w:rsidRDefault="00E9747C" w:rsidP="00E9747C">
      <w:pPr>
        <w:spacing w:after="0"/>
        <w:rPr>
          <w:rFonts w:cstheme="minorHAnsi"/>
          <w:lang w:val="en-GB"/>
        </w:rPr>
      </w:pPr>
    </w:p>
    <w:p w14:paraId="78E038FD" w14:textId="7E29F180" w:rsidR="00532B56" w:rsidRPr="003B773B" w:rsidRDefault="003F7154" w:rsidP="00E9747C">
      <w:pPr>
        <w:spacing w:after="0"/>
        <w:rPr>
          <w:rFonts w:cstheme="minorHAnsi"/>
          <w:lang w:val="en-GB"/>
        </w:rPr>
      </w:pPr>
      <w:r w:rsidRPr="003B773B">
        <w:rPr>
          <w:rFonts w:cstheme="minorHAnsi"/>
          <w:lang w:val="en-GB"/>
        </w:rPr>
        <w:t>With the current hard market considered to be more of an overdue correction</w:t>
      </w:r>
      <w:r w:rsidR="00A40BEE" w:rsidRPr="003B773B">
        <w:rPr>
          <w:rFonts w:cstheme="minorHAnsi"/>
          <w:lang w:val="en-GB"/>
        </w:rPr>
        <w:t>,</w:t>
      </w:r>
      <w:r w:rsidRPr="003B773B">
        <w:rPr>
          <w:rFonts w:cstheme="minorHAnsi"/>
          <w:lang w:val="en-GB"/>
        </w:rPr>
        <w:t xml:space="preserve"> it is anticipated that rates </w:t>
      </w:r>
      <w:r w:rsidR="00EA25DD" w:rsidRPr="003B773B">
        <w:rPr>
          <w:rFonts w:cstheme="minorHAnsi"/>
          <w:lang w:val="en-GB"/>
        </w:rPr>
        <w:t>will</w:t>
      </w:r>
      <w:r w:rsidRPr="003B773B">
        <w:rPr>
          <w:rFonts w:cstheme="minorHAnsi"/>
          <w:lang w:val="en-GB"/>
        </w:rPr>
        <w:t xml:space="preserve"> continue to </w:t>
      </w:r>
      <w:r w:rsidR="00EA25DD" w:rsidRPr="003B773B">
        <w:rPr>
          <w:rFonts w:cstheme="minorHAnsi"/>
          <w:lang w:val="en-GB"/>
        </w:rPr>
        <w:t>increase</w:t>
      </w:r>
      <w:r w:rsidR="00553AC8" w:rsidRPr="003B773B">
        <w:rPr>
          <w:rFonts w:cstheme="minorHAnsi"/>
          <w:lang w:val="en-GB"/>
        </w:rPr>
        <w:t>,</w:t>
      </w:r>
      <w:r w:rsidRPr="003B773B">
        <w:rPr>
          <w:rFonts w:cstheme="minorHAnsi"/>
          <w:lang w:val="en-GB"/>
        </w:rPr>
        <w:t xml:space="preserve"> and </w:t>
      </w:r>
      <w:r w:rsidR="00EA25DD" w:rsidRPr="003B773B">
        <w:rPr>
          <w:rFonts w:cstheme="minorHAnsi"/>
          <w:lang w:val="en-GB"/>
        </w:rPr>
        <w:t>capacity</w:t>
      </w:r>
      <w:r w:rsidRPr="003B773B">
        <w:rPr>
          <w:rFonts w:cstheme="minorHAnsi"/>
          <w:lang w:val="en-GB"/>
        </w:rPr>
        <w:t xml:space="preserve"> </w:t>
      </w:r>
      <w:r w:rsidR="00653512" w:rsidRPr="003B773B">
        <w:rPr>
          <w:rFonts w:cstheme="minorHAnsi"/>
          <w:lang w:val="en-GB"/>
        </w:rPr>
        <w:t xml:space="preserve">will </w:t>
      </w:r>
      <w:r w:rsidRPr="003B773B">
        <w:rPr>
          <w:rFonts w:cstheme="minorHAnsi"/>
          <w:lang w:val="en-GB"/>
        </w:rPr>
        <w:t xml:space="preserve">reduce over the next </w:t>
      </w:r>
      <w:r w:rsidR="00246A68" w:rsidRPr="003B773B">
        <w:rPr>
          <w:rFonts w:cstheme="minorHAnsi"/>
          <w:lang w:val="en-GB"/>
        </w:rPr>
        <w:t xml:space="preserve">six to </w:t>
      </w:r>
      <w:r w:rsidRPr="003B773B">
        <w:rPr>
          <w:rFonts w:cstheme="minorHAnsi"/>
          <w:lang w:val="en-GB"/>
        </w:rPr>
        <w:t>12 months with a stabilising period thereafter.  Without a significant ne</w:t>
      </w:r>
      <w:r w:rsidR="00EA25DD" w:rsidRPr="003B773B">
        <w:rPr>
          <w:rFonts w:cstheme="minorHAnsi"/>
          <w:lang w:val="en-GB"/>
        </w:rPr>
        <w:t>w</w:t>
      </w:r>
      <w:r w:rsidRPr="003B773B">
        <w:rPr>
          <w:rFonts w:cstheme="minorHAnsi"/>
          <w:lang w:val="en-GB"/>
        </w:rPr>
        <w:t xml:space="preserve"> influx in </w:t>
      </w:r>
      <w:r w:rsidR="00EA25DD" w:rsidRPr="003B773B">
        <w:rPr>
          <w:rFonts w:cstheme="minorHAnsi"/>
          <w:lang w:val="en-GB"/>
        </w:rPr>
        <w:t>capacity in the next period</w:t>
      </w:r>
      <w:r w:rsidR="00A40BEE" w:rsidRPr="003B773B">
        <w:rPr>
          <w:rFonts w:cstheme="minorHAnsi"/>
          <w:lang w:val="en-GB"/>
        </w:rPr>
        <w:t xml:space="preserve">, </w:t>
      </w:r>
      <w:r w:rsidRPr="003B773B">
        <w:rPr>
          <w:rFonts w:cstheme="minorHAnsi"/>
          <w:lang w:val="en-GB"/>
        </w:rPr>
        <w:t>the new pricing levels would loo</w:t>
      </w:r>
      <w:r w:rsidR="00EA25DD" w:rsidRPr="003B773B">
        <w:rPr>
          <w:rFonts w:cstheme="minorHAnsi"/>
          <w:lang w:val="en-GB"/>
        </w:rPr>
        <w:t xml:space="preserve">k to become the new norm.   </w:t>
      </w:r>
    </w:p>
    <w:p w14:paraId="5AC0BCFD" w14:textId="77777777" w:rsidR="00E9747C" w:rsidRPr="003B773B" w:rsidRDefault="00E9747C" w:rsidP="00E9747C">
      <w:pPr>
        <w:spacing w:after="0"/>
        <w:contextualSpacing/>
        <w:rPr>
          <w:rFonts w:cstheme="minorHAnsi"/>
          <w:b/>
          <w:bCs/>
        </w:rPr>
      </w:pPr>
    </w:p>
    <w:p w14:paraId="6D640E07" w14:textId="398C69B9" w:rsidR="00FD3BC0" w:rsidRPr="003B773B" w:rsidRDefault="001706C7" w:rsidP="00E9747C">
      <w:pPr>
        <w:spacing w:after="0"/>
        <w:contextualSpacing/>
        <w:rPr>
          <w:rFonts w:cstheme="minorHAnsi"/>
          <w:b/>
          <w:bCs/>
        </w:rPr>
      </w:pPr>
      <w:r w:rsidRPr="003B773B">
        <w:rPr>
          <w:rFonts w:cstheme="minorHAnsi"/>
          <w:b/>
          <w:bCs/>
        </w:rPr>
        <w:t xml:space="preserve">Manage the Challenge with </w:t>
      </w:r>
      <w:r w:rsidR="00FD3BC0" w:rsidRPr="003B773B">
        <w:rPr>
          <w:rFonts w:cstheme="minorHAnsi"/>
          <w:b/>
          <w:bCs/>
        </w:rPr>
        <w:t xml:space="preserve">Preparation  </w:t>
      </w:r>
    </w:p>
    <w:p w14:paraId="4839F309" w14:textId="456F4D28" w:rsidR="00DA08C5" w:rsidRPr="003B773B" w:rsidRDefault="004369FA" w:rsidP="00E9747C">
      <w:pPr>
        <w:spacing w:after="0"/>
        <w:contextualSpacing/>
        <w:rPr>
          <w:rFonts w:cstheme="minorHAnsi"/>
        </w:rPr>
      </w:pPr>
      <w:r w:rsidRPr="003B773B">
        <w:rPr>
          <w:rFonts w:cstheme="minorHAnsi"/>
        </w:rPr>
        <w:t>T</w:t>
      </w:r>
      <w:r w:rsidR="00FD3BC0" w:rsidRPr="003B773B">
        <w:rPr>
          <w:rFonts w:cstheme="minorHAnsi"/>
        </w:rPr>
        <w:t>he importance of good preparation</w:t>
      </w:r>
      <w:r w:rsidRPr="003B773B">
        <w:rPr>
          <w:rFonts w:cstheme="minorHAnsi"/>
        </w:rPr>
        <w:t xml:space="preserve"> is </w:t>
      </w:r>
      <w:r w:rsidR="00326E3D" w:rsidRPr="003B773B">
        <w:rPr>
          <w:rFonts w:cstheme="minorHAnsi"/>
        </w:rPr>
        <w:t>key,</w:t>
      </w:r>
      <w:r w:rsidR="00326028" w:rsidRPr="003B773B">
        <w:rPr>
          <w:rFonts w:cstheme="minorHAnsi"/>
        </w:rPr>
        <w:t xml:space="preserve"> and the </w:t>
      </w:r>
      <w:r w:rsidR="005D68BD" w:rsidRPr="003B773B">
        <w:rPr>
          <w:rFonts w:cstheme="minorHAnsi"/>
          <w:lang w:val="en-GB"/>
        </w:rPr>
        <w:t xml:space="preserve">quality of market submissions will be essential going forward.  </w:t>
      </w:r>
      <w:r w:rsidR="00FD3BC0" w:rsidRPr="003B773B">
        <w:rPr>
          <w:rFonts w:cstheme="minorHAnsi"/>
        </w:rPr>
        <w:t>That means making sure that submissions include everything that underwriters might require to understand and correctly price the business; including financials, business plan/strategy with areas of particular focus being expansion to new territories, M&amp;A, and how the business is addressing issues around the environment, diversity and inclusion, and cyber.</w:t>
      </w:r>
      <w:r w:rsidR="00E9747C" w:rsidRPr="003B773B">
        <w:rPr>
          <w:rFonts w:cstheme="minorHAnsi"/>
        </w:rPr>
        <w:t xml:space="preserve"> </w:t>
      </w:r>
      <w:r w:rsidR="00EA25DD" w:rsidRPr="003B773B">
        <w:rPr>
          <w:rFonts w:cstheme="minorHAnsi"/>
          <w:lang w:val="en-GB"/>
        </w:rPr>
        <w:t xml:space="preserve">Engagement with </w:t>
      </w:r>
      <w:r w:rsidR="00A40BEE" w:rsidRPr="003B773B">
        <w:rPr>
          <w:rFonts w:cstheme="minorHAnsi"/>
          <w:lang w:val="en-GB"/>
        </w:rPr>
        <w:t>i</w:t>
      </w:r>
      <w:r w:rsidR="00EA25DD" w:rsidRPr="003B773B">
        <w:rPr>
          <w:rFonts w:cstheme="minorHAnsi"/>
          <w:lang w:val="en-GB"/>
        </w:rPr>
        <w:t>nsurers needs to be timeous and transparent with representati</w:t>
      </w:r>
      <w:r w:rsidR="00653512" w:rsidRPr="003B773B">
        <w:rPr>
          <w:rFonts w:cstheme="minorHAnsi"/>
          <w:lang w:val="en-GB"/>
        </w:rPr>
        <w:t xml:space="preserve">on </w:t>
      </w:r>
      <w:r w:rsidR="00EA25DD" w:rsidRPr="003B773B">
        <w:rPr>
          <w:rFonts w:cstheme="minorHAnsi"/>
          <w:lang w:val="en-GB"/>
        </w:rPr>
        <w:t>at C-Suite level essential for ensuring the continuity of complex multinational programmes.</w:t>
      </w:r>
      <w:r w:rsidR="00532B56" w:rsidRPr="003B773B">
        <w:rPr>
          <w:rFonts w:cstheme="minorHAnsi"/>
          <w:lang w:val="en-GB"/>
        </w:rPr>
        <w:t xml:space="preserve">  </w:t>
      </w:r>
    </w:p>
    <w:p w14:paraId="1D5A05FC" w14:textId="77777777" w:rsidR="00533DB1" w:rsidRPr="003B773B" w:rsidRDefault="00533DB1" w:rsidP="00E9747C">
      <w:pPr>
        <w:spacing w:after="0"/>
        <w:rPr>
          <w:rFonts w:cstheme="minorHAnsi"/>
        </w:rPr>
      </w:pPr>
    </w:p>
    <w:p w14:paraId="43BBE812" w14:textId="2CC504E8" w:rsidR="00C41840" w:rsidRPr="003B773B" w:rsidRDefault="00C41840" w:rsidP="00E9747C">
      <w:pPr>
        <w:spacing w:after="0"/>
        <w:rPr>
          <w:rFonts w:cstheme="minorHAnsi"/>
          <w:b/>
          <w:bCs/>
        </w:rPr>
      </w:pPr>
      <w:r w:rsidRPr="003B773B">
        <w:rPr>
          <w:rFonts w:cstheme="minorHAnsi"/>
          <w:b/>
          <w:bCs/>
        </w:rPr>
        <w:t>To get D&amp;O ready, Aon recommends a proactive approach with the following providing a useful guide:</w:t>
      </w:r>
    </w:p>
    <w:p w14:paraId="46713E6A" w14:textId="77777777" w:rsidR="006A1760" w:rsidRPr="003B773B" w:rsidRDefault="00DA08C5" w:rsidP="00E9747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B773B">
        <w:rPr>
          <w:rFonts w:asciiTheme="minorHAnsi" w:hAnsiTheme="minorHAnsi" w:cstheme="minorHAnsi"/>
          <w:b/>
          <w:bCs/>
          <w:sz w:val="22"/>
          <w:szCs w:val="22"/>
        </w:rPr>
        <w:t>Start early</w:t>
      </w:r>
      <w:r w:rsidR="00071F67" w:rsidRPr="003B773B">
        <w:rPr>
          <w:rFonts w:asciiTheme="minorHAnsi" w:hAnsiTheme="minorHAnsi" w:cstheme="minorHAnsi"/>
          <w:sz w:val="22"/>
          <w:szCs w:val="22"/>
        </w:rPr>
        <w:t xml:space="preserve"> - </w:t>
      </w:r>
      <w:r w:rsidRPr="003B773B">
        <w:rPr>
          <w:rFonts w:asciiTheme="minorHAnsi" w:hAnsiTheme="minorHAnsi" w:cstheme="minorHAnsi"/>
          <w:sz w:val="22"/>
          <w:szCs w:val="22"/>
        </w:rPr>
        <w:t>The renewal process will take considerably more time than in previous renewals and insureds must be in the best possible position to secure the coverage they need</w:t>
      </w:r>
      <w:r w:rsidR="006A1760" w:rsidRPr="003B773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A8DB9D3" w14:textId="500D229C" w:rsidR="0071592E" w:rsidRPr="003B773B" w:rsidRDefault="00DA08C5" w:rsidP="00E9747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B773B">
        <w:rPr>
          <w:rFonts w:asciiTheme="minorHAnsi" w:hAnsiTheme="minorHAnsi" w:cstheme="minorHAnsi"/>
          <w:b/>
          <w:bCs/>
          <w:sz w:val="22"/>
          <w:szCs w:val="22"/>
        </w:rPr>
        <w:t>Give insurers the best opportunity to get know the business</w:t>
      </w:r>
      <w:r w:rsidRPr="003B773B">
        <w:rPr>
          <w:rFonts w:asciiTheme="minorHAnsi" w:hAnsiTheme="minorHAnsi" w:cstheme="minorHAnsi"/>
          <w:sz w:val="22"/>
          <w:szCs w:val="22"/>
        </w:rPr>
        <w:t xml:space="preserve"> –</w:t>
      </w:r>
      <w:r w:rsidR="00533DB1" w:rsidRPr="003B773B">
        <w:rPr>
          <w:rFonts w:asciiTheme="minorHAnsi" w:hAnsiTheme="minorHAnsi" w:cstheme="minorHAnsi"/>
          <w:sz w:val="22"/>
          <w:szCs w:val="22"/>
        </w:rPr>
        <w:t xml:space="preserve"> </w:t>
      </w:r>
      <w:r w:rsidRPr="003B773B">
        <w:rPr>
          <w:rFonts w:asciiTheme="minorHAnsi" w:hAnsiTheme="minorHAnsi" w:cstheme="minorHAnsi"/>
          <w:sz w:val="22"/>
          <w:szCs w:val="22"/>
        </w:rPr>
        <w:t>through insurer roadshows or by invitation to attend investor days.</w:t>
      </w:r>
      <w:r w:rsidR="006A1760" w:rsidRPr="003B773B">
        <w:rPr>
          <w:rFonts w:asciiTheme="minorHAnsi" w:hAnsiTheme="minorHAnsi" w:cstheme="minorHAnsi"/>
          <w:sz w:val="22"/>
          <w:szCs w:val="22"/>
        </w:rPr>
        <w:t xml:space="preserve"> </w:t>
      </w:r>
      <w:r w:rsidRPr="003B773B">
        <w:rPr>
          <w:rFonts w:asciiTheme="minorHAnsi" w:hAnsiTheme="minorHAnsi" w:cstheme="minorHAnsi"/>
          <w:sz w:val="22"/>
          <w:szCs w:val="22"/>
        </w:rPr>
        <w:t>The broker and insurer</w:t>
      </w:r>
      <w:r w:rsidR="00533DB1" w:rsidRPr="003B773B">
        <w:rPr>
          <w:rFonts w:asciiTheme="minorHAnsi" w:hAnsiTheme="minorHAnsi" w:cstheme="minorHAnsi"/>
          <w:sz w:val="22"/>
          <w:szCs w:val="22"/>
        </w:rPr>
        <w:t>/s</w:t>
      </w:r>
      <w:r w:rsidRPr="003B773B">
        <w:rPr>
          <w:rFonts w:asciiTheme="minorHAnsi" w:hAnsiTheme="minorHAnsi" w:cstheme="minorHAnsi"/>
          <w:sz w:val="22"/>
          <w:szCs w:val="22"/>
        </w:rPr>
        <w:t xml:space="preserve"> are strategic partners and it is important there is a relationship built on trust and understanding</w:t>
      </w:r>
      <w:r w:rsidR="000852A7" w:rsidRPr="003B773B">
        <w:rPr>
          <w:rFonts w:asciiTheme="minorHAnsi" w:hAnsiTheme="minorHAnsi" w:cstheme="minorHAnsi"/>
          <w:sz w:val="22"/>
          <w:szCs w:val="22"/>
        </w:rPr>
        <w:t xml:space="preserve">. </w:t>
      </w:r>
      <w:r w:rsidRPr="003B773B">
        <w:rPr>
          <w:rFonts w:asciiTheme="minorHAnsi" w:hAnsiTheme="minorHAnsi" w:cstheme="minorHAnsi"/>
          <w:sz w:val="22"/>
          <w:szCs w:val="22"/>
        </w:rPr>
        <w:t xml:space="preserve">The broker </w:t>
      </w:r>
      <w:r w:rsidR="00B71FB4" w:rsidRPr="003B773B">
        <w:rPr>
          <w:rFonts w:asciiTheme="minorHAnsi" w:hAnsiTheme="minorHAnsi" w:cstheme="minorHAnsi"/>
          <w:sz w:val="22"/>
          <w:szCs w:val="22"/>
        </w:rPr>
        <w:t>wo</w:t>
      </w:r>
      <w:r w:rsidRPr="003B773B">
        <w:rPr>
          <w:rFonts w:asciiTheme="minorHAnsi" w:hAnsiTheme="minorHAnsi" w:cstheme="minorHAnsi"/>
          <w:sz w:val="22"/>
          <w:szCs w:val="22"/>
        </w:rPr>
        <w:t>rking towards getting the best outcome for their client should make sure they are identifying insurers who share the same philosophy and approach to allow that relationship to flourish.</w:t>
      </w:r>
    </w:p>
    <w:p w14:paraId="45D118C8" w14:textId="77777777" w:rsidR="0071592E" w:rsidRPr="003B773B" w:rsidRDefault="00DA08C5" w:rsidP="00E9747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B773B">
        <w:rPr>
          <w:rFonts w:asciiTheme="minorHAnsi" w:hAnsiTheme="minorHAnsi" w:cstheme="minorHAnsi"/>
          <w:b/>
          <w:bCs/>
          <w:sz w:val="22"/>
          <w:szCs w:val="22"/>
        </w:rPr>
        <w:t>Challenge the status quo</w:t>
      </w:r>
      <w:r w:rsidR="0071592E" w:rsidRPr="003B773B">
        <w:rPr>
          <w:rFonts w:asciiTheme="minorHAnsi" w:hAnsiTheme="minorHAnsi" w:cstheme="minorHAnsi"/>
          <w:sz w:val="22"/>
          <w:szCs w:val="22"/>
        </w:rPr>
        <w:t xml:space="preserve"> - </w:t>
      </w:r>
      <w:r w:rsidRPr="003B773B">
        <w:rPr>
          <w:rFonts w:asciiTheme="minorHAnsi" w:hAnsiTheme="minorHAnsi" w:cstheme="minorHAnsi"/>
          <w:sz w:val="22"/>
          <w:szCs w:val="22"/>
        </w:rPr>
        <w:t>Insureds should work with their broker to identify potential issues that might arise based on the current panel of insurers.</w:t>
      </w:r>
      <w:r w:rsidR="0071592E" w:rsidRPr="003B773B">
        <w:rPr>
          <w:rFonts w:asciiTheme="minorHAnsi" w:hAnsiTheme="minorHAnsi" w:cstheme="minorHAnsi"/>
          <w:sz w:val="22"/>
          <w:szCs w:val="22"/>
        </w:rPr>
        <w:t xml:space="preserve"> </w:t>
      </w:r>
      <w:r w:rsidRPr="003B773B">
        <w:rPr>
          <w:rFonts w:asciiTheme="minorHAnsi" w:hAnsiTheme="minorHAnsi" w:cstheme="minorHAnsi"/>
          <w:sz w:val="22"/>
          <w:szCs w:val="22"/>
        </w:rPr>
        <w:t>For example, how have their appetites changed? Will they be looking to reduce capacity? Buyers should also not be afraid to revisit areas like program structure.</w:t>
      </w:r>
    </w:p>
    <w:p w14:paraId="646D02E4" w14:textId="3AF1B01C" w:rsidR="00DA08C5" w:rsidRPr="003B773B" w:rsidRDefault="00DA08C5" w:rsidP="00E9747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3B773B">
        <w:rPr>
          <w:rFonts w:asciiTheme="minorHAnsi" w:hAnsiTheme="minorHAnsi" w:cstheme="minorHAnsi"/>
          <w:b/>
          <w:bCs/>
          <w:sz w:val="22"/>
          <w:szCs w:val="22"/>
        </w:rPr>
        <w:t>Insurer choice is key</w:t>
      </w:r>
      <w:r w:rsidR="0071592E" w:rsidRPr="003B773B">
        <w:rPr>
          <w:rFonts w:asciiTheme="minorHAnsi" w:hAnsiTheme="minorHAnsi" w:cstheme="minorHAnsi"/>
          <w:sz w:val="22"/>
          <w:szCs w:val="22"/>
        </w:rPr>
        <w:t xml:space="preserve"> - </w:t>
      </w:r>
      <w:r w:rsidRPr="003B773B">
        <w:rPr>
          <w:rFonts w:asciiTheme="minorHAnsi" w:hAnsiTheme="minorHAnsi" w:cstheme="minorHAnsi"/>
          <w:sz w:val="22"/>
          <w:szCs w:val="22"/>
        </w:rPr>
        <w:t xml:space="preserve">Especially when thinking about a program leader, buyers will need to decide where they focus in this highly litigious and unstable environment, and how they </w:t>
      </w:r>
      <w:r w:rsidRPr="003B773B">
        <w:rPr>
          <w:rFonts w:asciiTheme="minorHAnsi" w:hAnsiTheme="minorHAnsi" w:cstheme="minorHAnsi"/>
          <w:sz w:val="22"/>
          <w:szCs w:val="22"/>
        </w:rPr>
        <w:lastRenderedPageBreak/>
        <w:t>balance pricing with an insurer’s capabilities.</w:t>
      </w:r>
      <w:r w:rsidR="0071592E" w:rsidRPr="003B773B">
        <w:rPr>
          <w:rFonts w:asciiTheme="minorHAnsi" w:hAnsiTheme="minorHAnsi" w:cstheme="minorHAnsi"/>
          <w:sz w:val="22"/>
          <w:szCs w:val="22"/>
        </w:rPr>
        <w:t xml:space="preserve"> </w:t>
      </w:r>
      <w:r w:rsidRPr="003B773B">
        <w:rPr>
          <w:rFonts w:asciiTheme="minorHAnsi" w:hAnsiTheme="minorHAnsi" w:cstheme="minorHAnsi"/>
          <w:sz w:val="22"/>
          <w:szCs w:val="22"/>
        </w:rPr>
        <w:t>Aon´s Data &amp; Analytics can help insureds make this decision based on objective market analysis on both underwriting and claims capabilities (available on a country and regional basis).</w:t>
      </w:r>
    </w:p>
    <w:p w14:paraId="64FDF857" w14:textId="77777777" w:rsidR="0071592E" w:rsidRPr="003B773B" w:rsidRDefault="0071592E" w:rsidP="00E9747C">
      <w:pPr>
        <w:pStyle w:val="ListParagraph"/>
        <w:rPr>
          <w:rFonts w:asciiTheme="minorHAnsi" w:hAnsiTheme="minorHAnsi" w:cstheme="minorHAnsi"/>
          <w:sz w:val="22"/>
          <w:szCs w:val="22"/>
          <w:lang w:val="en-GB"/>
        </w:rPr>
      </w:pPr>
    </w:p>
    <w:p w14:paraId="4E16E620" w14:textId="7ABF1E29" w:rsidR="00533DB1" w:rsidRPr="003B773B" w:rsidRDefault="00664169" w:rsidP="00E9747C">
      <w:pPr>
        <w:spacing w:after="0"/>
        <w:rPr>
          <w:rFonts w:cstheme="minorHAnsi"/>
        </w:rPr>
      </w:pPr>
      <w:r w:rsidRPr="003B773B">
        <w:rPr>
          <w:rFonts w:cstheme="minorHAnsi"/>
        </w:rPr>
        <w:t>D&amp;O plays an incredibly important role for companies looking to attract and retain the best management team in an environment where heightened and increased oversight is a fact of corporate life with new and emerging focus on areas around environment, reputation, sexual harassment, discrimination, and cybersecurity.</w:t>
      </w:r>
      <w:r w:rsidR="00531E59" w:rsidRPr="003B773B">
        <w:rPr>
          <w:rFonts w:cstheme="minorHAnsi"/>
        </w:rPr>
        <w:t xml:space="preserve"> </w:t>
      </w:r>
    </w:p>
    <w:p w14:paraId="10F50807" w14:textId="77777777" w:rsidR="00E9747C" w:rsidRPr="003B773B" w:rsidRDefault="00E9747C" w:rsidP="00E9747C">
      <w:pPr>
        <w:spacing w:after="0"/>
        <w:rPr>
          <w:rFonts w:cstheme="minorHAnsi"/>
        </w:rPr>
      </w:pPr>
    </w:p>
    <w:p w14:paraId="6E2A34E8" w14:textId="4259C37A" w:rsidR="00664169" w:rsidRPr="003B773B" w:rsidRDefault="00AB710F" w:rsidP="00E9747C">
      <w:pPr>
        <w:spacing w:after="0"/>
        <w:rPr>
          <w:rFonts w:cstheme="minorHAnsi"/>
        </w:rPr>
      </w:pPr>
      <w:r w:rsidRPr="003B773B">
        <w:rPr>
          <w:rFonts w:cstheme="minorHAnsi"/>
          <w:lang w:val="en-GB"/>
        </w:rPr>
        <w:t>E</w:t>
      </w:r>
      <w:r w:rsidRPr="003B773B">
        <w:rPr>
          <w:rFonts w:cstheme="minorHAnsi"/>
        </w:rPr>
        <w:t xml:space="preserve">very D&amp;O buyer should expect – with their broker – to work much harder to get cover whilst minimising rate increases as best they can and holding on to acceptable limits. </w:t>
      </w:r>
      <w:r w:rsidRPr="003B773B">
        <w:rPr>
          <w:rFonts w:cstheme="minorHAnsi"/>
          <w:lang w:val="en-GB"/>
        </w:rPr>
        <w:t xml:space="preserve">This is where the value of having an expert insurance broker by your side comes to the fore.  </w:t>
      </w:r>
      <w:r w:rsidR="00531E59" w:rsidRPr="003B773B">
        <w:rPr>
          <w:rFonts w:cstheme="minorHAnsi"/>
        </w:rPr>
        <w:t>A</w:t>
      </w:r>
      <w:r w:rsidR="00664169" w:rsidRPr="003B773B">
        <w:rPr>
          <w:rFonts w:cstheme="minorHAnsi"/>
        </w:rPr>
        <w:t>on´s leading data and analytics capabilities combined with our international network of leading D&amp;O expertise, aims to shine a light on the big changes being seen in D&amp;O by businesses around the world and to help insureds prepare and navigate the changing market and challenges that it throws up.</w:t>
      </w:r>
    </w:p>
    <w:p w14:paraId="2AD182BA" w14:textId="77777777" w:rsidR="00E9747C" w:rsidRPr="003B773B" w:rsidRDefault="00E9747C" w:rsidP="00E9747C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lang w:val="en-GB"/>
        </w:rPr>
      </w:pPr>
    </w:p>
    <w:p w14:paraId="4CD812C1" w14:textId="2341B535" w:rsidR="0097591C" w:rsidRPr="003B773B" w:rsidRDefault="00264851" w:rsidP="00E9747C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lang w:val="en-GB"/>
        </w:rPr>
      </w:pPr>
      <w:r w:rsidRPr="003B773B">
        <w:rPr>
          <w:rFonts w:cstheme="minorHAnsi"/>
          <w:b/>
          <w:bCs/>
          <w:lang w:val="en-GB"/>
        </w:rPr>
        <w:t xml:space="preserve">Overall D&amp;O trends for </w:t>
      </w:r>
      <w:r w:rsidR="00914308" w:rsidRPr="003B773B">
        <w:rPr>
          <w:rFonts w:cstheme="minorHAnsi"/>
          <w:b/>
          <w:bCs/>
          <w:lang w:val="en-GB"/>
        </w:rPr>
        <w:t>South Africa</w:t>
      </w:r>
    </w:p>
    <w:p w14:paraId="436CF3D6" w14:textId="77777777" w:rsidR="00553AC8" w:rsidRPr="003B773B" w:rsidRDefault="00553AC8" w:rsidP="00E9747C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lang w:val="en-GB"/>
        </w:rPr>
      </w:pPr>
    </w:p>
    <w:tbl>
      <w:tblPr>
        <w:tblW w:w="976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7"/>
        <w:gridCol w:w="1595"/>
        <w:gridCol w:w="32"/>
        <w:gridCol w:w="1627"/>
        <w:gridCol w:w="42"/>
        <w:gridCol w:w="1559"/>
        <w:gridCol w:w="26"/>
        <w:gridCol w:w="1675"/>
        <w:gridCol w:w="1580"/>
      </w:tblGrid>
      <w:tr w:rsidR="003B773B" w:rsidRPr="003B773B" w14:paraId="77AB5CDE" w14:textId="77777777" w:rsidTr="009F28BB">
        <w:trPr>
          <w:trHeight w:val="134"/>
        </w:trPr>
        <w:tc>
          <w:tcPr>
            <w:tcW w:w="9763" w:type="dxa"/>
            <w:gridSpan w:val="9"/>
          </w:tcPr>
          <w:p w14:paraId="18545E1E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201" w:lineRule="atLeast"/>
              <w:jc w:val="center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Overall Trends </w:t>
            </w:r>
          </w:p>
        </w:tc>
      </w:tr>
      <w:tr w:rsidR="003B773B" w:rsidRPr="003B773B" w14:paraId="3FE83568" w14:textId="77777777" w:rsidTr="009F28BB">
        <w:trPr>
          <w:trHeight w:val="105"/>
        </w:trPr>
        <w:tc>
          <w:tcPr>
            <w:tcW w:w="3222" w:type="dxa"/>
            <w:gridSpan w:val="2"/>
          </w:tcPr>
          <w:p w14:paraId="0416A4CB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b/>
                <w:bCs/>
                <w:lang w:val="en-GB"/>
              </w:rPr>
              <w:tab/>
            </w:r>
            <w:r w:rsidRPr="003B773B">
              <w:rPr>
                <w:rFonts w:cstheme="minorHAnsi"/>
                <w:b/>
                <w:bCs/>
                <w:lang w:val="en-GB"/>
              </w:rPr>
              <w:tab/>
              <w:t xml:space="preserve">    </w:t>
            </w:r>
            <w:r w:rsidR="0097591C" w:rsidRPr="003B773B">
              <w:rPr>
                <w:rFonts w:cstheme="minorHAnsi"/>
                <w:b/>
                <w:bCs/>
                <w:lang w:val="en-GB"/>
              </w:rPr>
              <w:t xml:space="preserve">Rate Change </w:t>
            </w:r>
          </w:p>
        </w:tc>
        <w:tc>
          <w:tcPr>
            <w:tcW w:w="1701" w:type="dxa"/>
            <w:gridSpan w:val="3"/>
          </w:tcPr>
          <w:p w14:paraId="73BCA1D6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b/>
                <w:bCs/>
                <w:lang w:val="en-GB"/>
              </w:rPr>
              <w:t xml:space="preserve">Retentions </w:t>
            </w:r>
          </w:p>
        </w:tc>
        <w:tc>
          <w:tcPr>
            <w:tcW w:w="1559" w:type="dxa"/>
          </w:tcPr>
          <w:p w14:paraId="26998162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b/>
                <w:bCs/>
                <w:lang w:val="en-GB"/>
              </w:rPr>
              <w:t xml:space="preserve">Capacity </w:t>
            </w:r>
          </w:p>
        </w:tc>
        <w:tc>
          <w:tcPr>
            <w:tcW w:w="1701" w:type="dxa"/>
            <w:gridSpan w:val="2"/>
          </w:tcPr>
          <w:p w14:paraId="6A056324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b/>
                <w:bCs/>
                <w:lang w:val="en-GB"/>
              </w:rPr>
              <w:t xml:space="preserve">Insurer Attitudes </w:t>
            </w:r>
          </w:p>
        </w:tc>
        <w:tc>
          <w:tcPr>
            <w:tcW w:w="1580" w:type="dxa"/>
          </w:tcPr>
          <w:p w14:paraId="6BB95469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b/>
                <w:bCs/>
                <w:lang w:val="en-GB"/>
              </w:rPr>
              <w:t xml:space="preserve">Coverage </w:t>
            </w:r>
          </w:p>
        </w:tc>
      </w:tr>
      <w:tr w:rsidR="003B773B" w:rsidRPr="003B773B" w14:paraId="55F24396" w14:textId="77777777" w:rsidTr="009F28BB">
        <w:trPr>
          <w:trHeight w:val="122"/>
        </w:trPr>
        <w:tc>
          <w:tcPr>
            <w:tcW w:w="9763" w:type="dxa"/>
            <w:gridSpan w:val="9"/>
          </w:tcPr>
          <w:p w14:paraId="4A55BAF6" w14:textId="77777777" w:rsidR="0097591C" w:rsidRPr="003B773B" w:rsidRDefault="00914308" w:rsidP="00E9747C">
            <w:pPr>
              <w:autoSpaceDE w:val="0"/>
              <w:autoSpaceDN w:val="0"/>
              <w:adjustRightInd w:val="0"/>
              <w:spacing w:after="0" w:line="20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South Africa</w:t>
            </w:r>
            <w:r w:rsidR="0097591C" w:rsidRPr="003B773B">
              <w:rPr>
                <w:rFonts w:cstheme="minorHAnsi"/>
                <w:lang w:val="en-GB"/>
              </w:rPr>
              <w:t xml:space="preserve"> </w:t>
            </w:r>
          </w:p>
        </w:tc>
      </w:tr>
      <w:tr w:rsidR="003B773B" w:rsidRPr="003B773B" w14:paraId="454FE085" w14:textId="77777777" w:rsidTr="009F28BB">
        <w:trPr>
          <w:trHeight w:val="98"/>
        </w:trPr>
        <w:tc>
          <w:tcPr>
            <w:tcW w:w="1627" w:type="dxa"/>
          </w:tcPr>
          <w:p w14:paraId="4A17B1A0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Energy </w:t>
            </w:r>
          </w:p>
        </w:tc>
        <w:tc>
          <w:tcPr>
            <w:tcW w:w="1627" w:type="dxa"/>
            <w:gridSpan w:val="2"/>
          </w:tcPr>
          <w:p w14:paraId="0A0622B1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&gt;50</w:t>
            </w:r>
            <w:r w:rsidR="0097591C" w:rsidRPr="003B773B">
              <w:rPr>
                <w:rFonts w:cstheme="minorHAnsi"/>
                <w:lang w:val="en-GB"/>
              </w:rPr>
              <w:t xml:space="preserve">% increase </w:t>
            </w:r>
          </w:p>
        </w:tc>
        <w:tc>
          <w:tcPr>
            <w:tcW w:w="1627" w:type="dxa"/>
          </w:tcPr>
          <w:p w14:paraId="286D926E" w14:textId="77777777" w:rsidR="0097591C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Increasing</w:t>
            </w:r>
          </w:p>
        </w:tc>
        <w:tc>
          <w:tcPr>
            <w:tcW w:w="1627" w:type="dxa"/>
            <w:gridSpan w:val="3"/>
          </w:tcPr>
          <w:p w14:paraId="0E974D4C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5D7D0D16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216BF2D7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  <w:r w:rsidR="0097591C" w:rsidRPr="003B773B">
              <w:rPr>
                <w:rFonts w:cstheme="minorHAnsi"/>
                <w:lang w:val="en-GB"/>
              </w:rPr>
              <w:t xml:space="preserve"> </w:t>
            </w:r>
          </w:p>
        </w:tc>
      </w:tr>
      <w:tr w:rsidR="003B773B" w:rsidRPr="003B773B" w14:paraId="111CB64C" w14:textId="77777777" w:rsidTr="009F28BB">
        <w:trPr>
          <w:trHeight w:val="98"/>
        </w:trPr>
        <w:tc>
          <w:tcPr>
            <w:tcW w:w="1627" w:type="dxa"/>
          </w:tcPr>
          <w:p w14:paraId="246533EC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Construction </w:t>
            </w:r>
          </w:p>
        </w:tc>
        <w:tc>
          <w:tcPr>
            <w:tcW w:w="1627" w:type="dxa"/>
            <w:gridSpan w:val="2"/>
          </w:tcPr>
          <w:p w14:paraId="5985A3E6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25</w:t>
            </w:r>
            <w:r w:rsidR="0097591C" w:rsidRPr="003B773B">
              <w:rPr>
                <w:rFonts w:cstheme="minorHAnsi"/>
                <w:lang w:val="en-GB"/>
              </w:rPr>
              <w:t>-</w:t>
            </w:r>
            <w:r w:rsidRPr="003B773B">
              <w:rPr>
                <w:rFonts w:cstheme="minorHAnsi"/>
                <w:lang w:val="en-GB"/>
              </w:rPr>
              <w:t>50</w:t>
            </w:r>
            <w:r w:rsidR="0097591C" w:rsidRPr="003B773B">
              <w:rPr>
                <w:rFonts w:cstheme="minorHAnsi"/>
                <w:lang w:val="en-GB"/>
              </w:rPr>
              <w:t xml:space="preserve">% increase </w:t>
            </w:r>
          </w:p>
        </w:tc>
        <w:tc>
          <w:tcPr>
            <w:tcW w:w="1627" w:type="dxa"/>
          </w:tcPr>
          <w:p w14:paraId="76ED8D1C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124B7438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73B6445C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32696A38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Stable </w:t>
            </w:r>
          </w:p>
        </w:tc>
      </w:tr>
      <w:tr w:rsidR="003B773B" w:rsidRPr="003B773B" w14:paraId="0B05486A" w14:textId="77777777" w:rsidTr="009F28BB">
        <w:trPr>
          <w:trHeight w:val="98"/>
        </w:trPr>
        <w:tc>
          <w:tcPr>
            <w:tcW w:w="1627" w:type="dxa"/>
          </w:tcPr>
          <w:p w14:paraId="158A2DD2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ower </w:t>
            </w:r>
          </w:p>
        </w:tc>
        <w:tc>
          <w:tcPr>
            <w:tcW w:w="1627" w:type="dxa"/>
            <w:gridSpan w:val="2"/>
          </w:tcPr>
          <w:p w14:paraId="710C8B35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&gt;50</w:t>
            </w:r>
            <w:r w:rsidR="0097591C" w:rsidRPr="003B773B">
              <w:rPr>
                <w:rFonts w:cstheme="minorHAnsi"/>
                <w:lang w:val="en-GB"/>
              </w:rPr>
              <w:t xml:space="preserve"> increase </w:t>
            </w:r>
          </w:p>
        </w:tc>
        <w:tc>
          <w:tcPr>
            <w:tcW w:w="1627" w:type="dxa"/>
          </w:tcPr>
          <w:p w14:paraId="094559C2" w14:textId="77777777" w:rsidR="0097591C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Increasing</w:t>
            </w:r>
          </w:p>
        </w:tc>
        <w:tc>
          <w:tcPr>
            <w:tcW w:w="1627" w:type="dxa"/>
            <w:gridSpan w:val="3"/>
          </w:tcPr>
          <w:p w14:paraId="4491115D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0C53E4DF" w14:textId="77777777" w:rsidR="0097591C" w:rsidRPr="003B773B" w:rsidRDefault="0097591C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097FE873" w14:textId="77777777" w:rsidR="0097591C" w:rsidRPr="003B773B" w:rsidRDefault="009F28BB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0F3CC456" w14:textId="77777777" w:rsidTr="009F28BB">
        <w:trPr>
          <w:trHeight w:val="98"/>
        </w:trPr>
        <w:tc>
          <w:tcPr>
            <w:tcW w:w="1627" w:type="dxa"/>
          </w:tcPr>
          <w:p w14:paraId="64B7CCAB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inancial Institutions </w:t>
            </w:r>
          </w:p>
        </w:tc>
        <w:tc>
          <w:tcPr>
            <w:tcW w:w="1627" w:type="dxa"/>
            <w:gridSpan w:val="2"/>
          </w:tcPr>
          <w:p w14:paraId="7A33A4DE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2A48D64E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47523957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386E91A0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04D58ADC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Stable </w:t>
            </w:r>
          </w:p>
        </w:tc>
      </w:tr>
      <w:tr w:rsidR="003B773B" w:rsidRPr="003B773B" w14:paraId="6BE6C513" w14:textId="77777777" w:rsidTr="009F28BB">
        <w:trPr>
          <w:trHeight w:val="98"/>
        </w:trPr>
        <w:tc>
          <w:tcPr>
            <w:tcW w:w="1627" w:type="dxa"/>
          </w:tcPr>
          <w:p w14:paraId="2944C360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Marine </w:t>
            </w:r>
          </w:p>
        </w:tc>
        <w:tc>
          <w:tcPr>
            <w:tcW w:w="1627" w:type="dxa"/>
            <w:gridSpan w:val="2"/>
          </w:tcPr>
          <w:p w14:paraId="4E081330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26D5060F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55563D52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687B64C1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60D52484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Stable </w:t>
            </w:r>
          </w:p>
        </w:tc>
      </w:tr>
      <w:tr w:rsidR="003B773B" w:rsidRPr="003B773B" w14:paraId="2FC10E30" w14:textId="77777777" w:rsidTr="009F28BB">
        <w:trPr>
          <w:trHeight w:val="98"/>
        </w:trPr>
        <w:tc>
          <w:tcPr>
            <w:tcW w:w="1627" w:type="dxa"/>
          </w:tcPr>
          <w:p w14:paraId="0F23640A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Aviation &amp; Aerospace </w:t>
            </w:r>
          </w:p>
        </w:tc>
        <w:tc>
          <w:tcPr>
            <w:tcW w:w="1627" w:type="dxa"/>
            <w:gridSpan w:val="2"/>
          </w:tcPr>
          <w:p w14:paraId="5BC18A1B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&gt;50% increase </w:t>
            </w:r>
          </w:p>
        </w:tc>
        <w:tc>
          <w:tcPr>
            <w:tcW w:w="1627" w:type="dxa"/>
          </w:tcPr>
          <w:p w14:paraId="2ADC09AC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566BD97C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02834743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01518752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531C34BC" w14:textId="77777777" w:rsidTr="009F28BB">
        <w:trPr>
          <w:trHeight w:val="98"/>
        </w:trPr>
        <w:tc>
          <w:tcPr>
            <w:tcW w:w="1627" w:type="dxa"/>
          </w:tcPr>
          <w:p w14:paraId="1C4A1728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ood, Agribusiness &amp; Beverage </w:t>
            </w:r>
          </w:p>
        </w:tc>
        <w:tc>
          <w:tcPr>
            <w:tcW w:w="1627" w:type="dxa"/>
            <w:gridSpan w:val="2"/>
          </w:tcPr>
          <w:p w14:paraId="61672A6A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4DD314A3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35CB9791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5E827429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4DAF249B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3F203F11" w14:textId="77777777" w:rsidTr="009F28BB">
        <w:trPr>
          <w:trHeight w:val="98"/>
        </w:trPr>
        <w:tc>
          <w:tcPr>
            <w:tcW w:w="1627" w:type="dxa"/>
          </w:tcPr>
          <w:p w14:paraId="7C1FF5BF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harma &amp; Life Science </w:t>
            </w:r>
          </w:p>
        </w:tc>
        <w:tc>
          <w:tcPr>
            <w:tcW w:w="1627" w:type="dxa"/>
            <w:gridSpan w:val="2"/>
          </w:tcPr>
          <w:p w14:paraId="71239E57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7E7E567B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4FC895A8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5D223A4D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052387E0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Restrictive </w:t>
            </w:r>
          </w:p>
        </w:tc>
      </w:tr>
      <w:tr w:rsidR="003B773B" w:rsidRPr="003B773B" w14:paraId="17CA1B68" w14:textId="77777777" w:rsidTr="009F28BB">
        <w:trPr>
          <w:trHeight w:val="98"/>
        </w:trPr>
        <w:tc>
          <w:tcPr>
            <w:tcW w:w="1627" w:type="dxa"/>
          </w:tcPr>
          <w:p w14:paraId="53204CD6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Communication, Technology &amp; Media </w:t>
            </w:r>
          </w:p>
        </w:tc>
        <w:tc>
          <w:tcPr>
            <w:tcW w:w="1627" w:type="dxa"/>
            <w:gridSpan w:val="2"/>
          </w:tcPr>
          <w:p w14:paraId="19308988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7618ED6F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3559C305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4F9B6EDB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18F8B1CF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3884EB4C" w14:textId="77777777" w:rsidTr="009F28BB">
        <w:trPr>
          <w:trHeight w:val="98"/>
        </w:trPr>
        <w:tc>
          <w:tcPr>
            <w:tcW w:w="1627" w:type="dxa"/>
          </w:tcPr>
          <w:p w14:paraId="3F8A2A04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Healthcare </w:t>
            </w:r>
          </w:p>
        </w:tc>
        <w:tc>
          <w:tcPr>
            <w:tcW w:w="1627" w:type="dxa"/>
            <w:gridSpan w:val="2"/>
          </w:tcPr>
          <w:p w14:paraId="327AAF00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27985AC8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1ADF84F3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0BFC0D09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5F8CD2EE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6CB145F6" w14:textId="77777777" w:rsidTr="009F28BB">
        <w:trPr>
          <w:trHeight w:val="98"/>
        </w:trPr>
        <w:tc>
          <w:tcPr>
            <w:tcW w:w="1627" w:type="dxa"/>
          </w:tcPr>
          <w:p w14:paraId="5E439F98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Retail / Wholesale trade </w:t>
            </w:r>
          </w:p>
        </w:tc>
        <w:tc>
          <w:tcPr>
            <w:tcW w:w="1627" w:type="dxa"/>
            <w:gridSpan w:val="2"/>
          </w:tcPr>
          <w:p w14:paraId="634E7404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53C5A993" w14:textId="77777777" w:rsidR="003F7154" w:rsidRPr="003B773B" w:rsidRDefault="003F7154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Flat </w:t>
            </w:r>
          </w:p>
        </w:tc>
        <w:tc>
          <w:tcPr>
            <w:tcW w:w="1627" w:type="dxa"/>
            <w:gridSpan w:val="3"/>
          </w:tcPr>
          <w:p w14:paraId="61074A5C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6FBCA314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32C9398B" w14:textId="77777777" w:rsidR="003F7154" w:rsidRPr="003B773B" w:rsidRDefault="003F7154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  <w:tr w:rsidR="003B773B" w:rsidRPr="003B773B" w14:paraId="4EB76515" w14:textId="77777777" w:rsidTr="009F28BB">
        <w:trPr>
          <w:trHeight w:val="98"/>
        </w:trPr>
        <w:tc>
          <w:tcPr>
            <w:tcW w:w="1627" w:type="dxa"/>
          </w:tcPr>
          <w:p w14:paraId="06541D75" w14:textId="0B531D66" w:rsidR="00A13CB6" w:rsidRPr="003B773B" w:rsidRDefault="00A13CB6" w:rsidP="00E9747C">
            <w:pPr>
              <w:autoSpaceDE w:val="0"/>
              <w:autoSpaceDN w:val="0"/>
              <w:adjustRightInd w:val="0"/>
              <w:spacing w:after="0" w:line="171" w:lineRule="atLeast"/>
              <w:jc w:val="righ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Hospitality</w:t>
            </w:r>
          </w:p>
        </w:tc>
        <w:tc>
          <w:tcPr>
            <w:tcW w:w="1627" w:type="dxa"/>
            <w:gridSpan w:val="2"/>
          </w:tcPr>
          <w:p w14:paraId="63FACD38" w14:textId="427111C8" w:rsidR="00A13CB6" w:rsidRPr="003B773B" w:rsidRDefault="00A13CB6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25-50% increase </w:t>
            </w:r>
          </w:p>
        </w:tc>
        <w:tc>
          <w:tcPr>
            <w:tcW w:w="1627" w:type="dxa"/>
          </w:tcPr>
          <w:p w14:paraId="279FD4A2" w14:textId="5E12BD35" w:rsidR="00A13CB6" w:rsidRPr="003B773B" w:rsidRDefault="00A13CB6" w:rsidP="00E9747C">
            <w:pPr>
              <w:spacing w:after="0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Flat</w:t>
            </w:r>
          </w:p>
        </w:tc>
        <w:tc>
          <w:tcPr>
            <w:tcW w:w="1627" w:type="dxa"/>
            <w:gridSpan w:val="3"/>
          </w:tcPr>
          <w:p w14:paraId="39AD04EC" w14:textId="58E3EDC6" w:rsidR="00A13CB6" w:rsidRPr="003B773B" w:rsidRDefault="00A13CB6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Tightening </w:t>
            </w:r>
          </w:p>
        </w:tc>
        <w:tc>
          <w:tcPr>
            <w:tcW w:w="1675" w:type="dxa"/>
          </w:tcPr>
          <w:p w14:paraId="3DA2A2CF" w14:textId="3B25A118" w:rsidR="00A13CB6" w:rsidRPr="003B773B" w:rsidRDefault="00A13CB6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 xml:space="preserve">Prudent </w:t>
            </w:r>
          </w:p>
        </w:tc>
        <w:tc>
          <w:tcPr>
            <w:tcW w:w="1580" w:type="dxa"/>
          </w:tcPr>
          <w:p w14:paraId="234CA735" w14:textId="2DA1D93B" w:rsidR="00A13CB6" w:rsidRPr="003B773B" w:rsidRDefault="00A13CB6" w:rsidP="00E9747C">
            <w:pPr>
              <w:autoSpaceDE w:val="0"/>
              <w:autoSpaceDN w:val="0"/>
              <w:adjustRightInd w:val="0"/>
              <w:spacing w:after="0" w:line="171" w:lineRule="atLeast"/>
              <w:rPr>
                <w:rFonts w:cstheme="minorHAnsi"/>
                <w:lang w:val="en-GB"/>
              </w:rPr>
            </w:pPr>
            <w:r w:rsidRPr="003B773B">
              <w:rPr>
                <w:rFonts w:cstheme="minorHAnsi"/>
                <w:lang w:val="en-GB"/>
              </w:rPr>
              <w:t>Restrictive</w:t>
            </w:r>
          </w:p>
        </w:tc>
      </w:tr>
    </w:tbl>
    <w:p w14:paraId="67D5DE9C" w14:textId="77777777" w:rsidR="0097591C" w:rsidRPr="003B773B" w:rsidRDefault="0097591C" w:rsidP="00E9747C">
      <w:pPr>
        <w:spacing w:after="0"/>
        <w:rPr>
          <w:rFonts w:cstheme="minorHAnsi"/>
          <w:lang w:val="en-GB"/>
        </w:rPr>
      </w:pPr>
    </w:p>
    <w:sectPr w:rsidR="0097591C" w:rsidRPr="003B77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tone Sans II ITC Pro Bk">
    <w:altName w:val="Calibri"/>
    <w:charset w:val="00"/>
    <w:family w:val="swiss"/>
    <w:pitch w:val="default"/>
    <w:sig w:usb0="00000003" w:usb1="00000000" w:usb2="00000000" w:usb3="00000000" w:csb0="00000001" w:csb1="00000000"/>
  </w:font>
  <w:font w:name="Prelo Slab Light">
    <w:altName w:val="Cambria"/>
    <w:charset w:val="00"/>
    <w:family w:val="roman"/>
    <w:pitch w:val="default"/>
    <w:sig w:usb0="00000003" w:usb1="00000000" w:usb2="00000000" w:usb3="00000000" w:csb0="00000001" w:csb1="00000000"/>
  </w:font>
  <w:font w:name="Prelo Slab Book">
    <w:altName w:val="Cambria"/>
    <w:charset w:val="00"/>
    <w:family w:val="roman"/>
    <w:pitch w:val="default"/>
    <w:sig w:usb0="00000003" w:usb1="00000000" w:usb2="00000000" w:usb3="00000000" w:csb0="00000001" w:csb1="00000000"/>
  </w:font>
  <w:font w:name="Stone Sans II ITC Pro Md">
    <w:altName w:val="Stone Sans II ITC Pro Md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BCF7C9F"/>
    <w:multiLevelType w:val="hybridMultilevel"/>
    <w:tmpl w:val="A89E4718"/>
    <w:lvl w:ilvl="0" w:tplc="1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D27E4D"/>
    <w:multiLevelType w:val="hybridMultilevel"/>
    <w:tmpl w:val="51FCC784"/>
    <w:lvl w:ilvl="0" w:tplc="8BC46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CCC2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F047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E256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671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6E66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408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92BA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2E92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18DC"/>
    <w:multiLevelType w:val="hybridMultilevel"/>
    <w:tmpl w:val="DDACC50A"/>
    <w:lvl w:ilvl="0" w:tplc="A73670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A86B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2C81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A438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0049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7AEF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46EC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3821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E06F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C057DA"/>
    <w:multiLevelType w:val="hybridMultilevel"/>
    <w:tmpl w:val="101C5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2D847CD"/>
    <w:multiLevelType w:val="hybridMultilevel"/>
    <w:tmpl w:val="AD620A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CA028D"/>
    <w:multiLevelType w:val="hybridMultilevel"/>
    <w:tmpl w:val="260615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IzSyMjE3NTI0NLIyUdpeDU4uLM/DyQApNaAKDcmqEsAAAA"/>
  </w:docVars>
  <w:rsids>
    <w:rsidRoot w:val="0097591C"/>
    <w:rsid w:val="000428DF"/>
    <w:rsid w:val="00071F67"/>
    <w:rsid w:val="00074B18"/>
    <w:rsid w:val="000852A7"/>
    <w:rsid w:val="000E39D5"/>
    <w:rsid w:val="000F22BD"/>
    <w:rsid w:val="001057AA"/>
    <w:rsid w:val="00157DE6"/>
    <w:rsid w:val="001706C7"/>
    <w:rsid w:val="00191668"/>
    <w:rsid w:val="001930B4"/>
    <w:rsid w:val="001D3785"/>
    <w:rsid w:val="001F3081"/>
    <w:rsid w:val="001F5FBE"/>
    <w:rsid w:val="00205E1B"/>
    <w:rsid w:val="00246A68"/>
    <w:rsid w:val="00246D0C"/>
    <w:rsid w:val="00264851"/>
    <w:rsid w:val="002655C3"/>
    <w:rsid w:val="00310847"/>
    <w:rsid w:val="00326028"/>
    <w:rsid w:val="00326E3D"/>
    <w:rsid w:val="003B773B"/>
    <w:rsid w:val="003D559A"/>
    <w:rsid w:val="003F568A"/>
    <w:rsid w:val="003F7154"/>
    <w:rsid w:val="004369FA"/>
    <w:rsid w:val="00490209"/>
    <w:rsid w:val="00531E59"/>
    <w:rsid w:val="00532B56"/>
    <w:rsid w:val="00533DB1"/>
    <w:rsid w:val="00553AC8"/>
    <w:rsid w:val="005D68BD"/>
    <w:rsid w:val="0060553F"/>
    <w:rsid w:val="00631219"/>
    <w:rsid w:val="00653512"/>
    <w:rsid w:val="00664169"/>
    <w:rsid w:val="00682FF0"/>
    <w:rsid w:val="006A1760"/>
    <w:rsid w:val="0071592E"/>
    <w:rsid w:val="007E5B85"/>
    <w:rsid w:val="008C0BB1"/>
    <w:rsid w:val="008C179D"/>
    <w:rsid w:val="00914308"/>
    <w:rsid w:val="0097591C"/>
    <w:rsid w:val="009B21B0"/>
    <w:rsid w:val="009F28BB"/>
    <w:rsid w:val="00A13CB6"/>
    <w:rsid w:val="00A206AB"/>
    <w:rsid w:val="00A40BEE"/>
    <w:rsid w:val="00A70C7A"/>
    <w:rsid w:val="00AB710F"/>
    <w:rsid w:val="00B6089B"/>
    <w:rsid w:val="00B71FB4"/>
    <w:rsid w:val="00BB3D0A"/>
    <w:rsid w:val="00C41840"/>
    <w:rsid w:val="00D02FEC"/>
    <w:rsid w:val="00D25916"/>
    <w:rsid w:val="00D32167"/>
    <w:rsid w:val="00DA08C5"/>
    <w:rsid w:val="00E62ECF"/>
    <w:rsid w:val="00E67461"/>
    <w:rsid w:val="00E9747C"/>
    <w:rsid w:val="00EA25DD"/>
    <w:rsid w:val="00EA7484"/>
    <w:rsid w:val="00F054CC"/>
    <w:rsid w:val="00F263B1"/>
    <w:rsid w:val="00F30D59"/>
    <w:rsid w:val="00FD3BC0"/>
    <w:rsid w:val="00FE3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4C4C89"/>
  <w15:chartTrackingRefBased/>
  <w15:docId w15:val="{11D4A36A-FAC4-431D-9AC1-E411E74E8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591C"/>
    <w:pPr>
      <w:autoSpaceDE w:val="0"/>
      <w:autoSpaceDN w:val="0"/>
      <w:adjustRightInd w:val="0"/>
      <w:spacing w:after="0" w:line="240" w:lineRule="auto"/>
    </w:pPr>
    <w:rPr>
      <w:rFonts w:ascii="Stone Sans II ITC Pro Bk" w:hAnsi="Stone Sans II ITC Pro Bk" w:cs="Stone Sans II ITC Pro Bk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97591C"/>
    <w:pPr>
      <w:spacing w:line="17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97591C"/>
    <w:pPr>
      <w:spacing w:line="201" w:lineRule="atLeast"/>
    </w:pPr>
    <w:rPr>
      <w:rFonts w:cstheme="minorBidi"/>
      <w:color w:val="auto"/>
    </w:rPr>
  </w:style>
  <w:style w:type="paragraph" w:customStyle="1" w:styleId="Pa10">
    <w:name w:val="Pa10"/>
    <w:basedOn w:val="Default"/>
    <w:next w:val="Default"/>
    <w:uiPriority w:val="99"/>
    <w:rsid w:val="0097591C"/>
    <w:pPr>
      <w:spacing w:line="20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rsid w:val="0097591C"/>
    <w:pPr>
      <w:spacing w:line="241" w:lineRule="atLeast"/>
    </w:pPr>
    <w:rPr>
      <w:rFonts w:ascii="Prelo Slab Light" w:hAnsi="Prelo Slab Light" w:cstheme="minorBidi"/>
      <w:color w:val="auto"/>
    </w:rPr>
  </w:style>
  <w:style w:type="character" w:customStyle="1" w:styleId="A0">
    <w:name w:val="A0"/>
    <w:uiPriority w:val="99"/>
    <w:rsid w:val="0097591C"/>
    <w:rPr>
      <w:rFonts w:cs="Prelo Slab Light"/>
      <w:color w:val="000000"/>
      <w:sz w:val="52"/>
      <w:szCs w:val="52"/>
    </w:rPr>
  </w:style>
  <w:style w:type="paragraph" w:customStyle="1" w:styleId="Pa11">
    <w:name w:val="Pa11"/>
    <w:basedOn w:val="Default"/>
    <w:next w:val="Default"/>
    <w:uiPriority w:val="99"/>
    <w:rsid w:val="0097591C"/>
    <w:pPr>
      <w:spacing w:line="201" w:lineRule="atLeast"/>
    </w:pPr>
    <w:rPr>
      <w:rFonts w:ascii="Prelo Slab Light" w:hAnsi="Prelo Slab Light" w:cstheme="minorBidi"/>
      <w:color w:val="auto"/>
    </w:rPr>
  </w:style>
  <w:style w:type="character" w:customStyle="1" w:styleId="A5">
    <w:name w:val="A5"/>
    <w:uiPriority w:val="99"/>
    <w:rsid w:val="0097591C"/>
    <w:rPr>
      <w:rFonts w:ascii="Prelo Slab Book" w:hAnsi="Prelo Slab Book" w:cs="Prelo Slab Book"/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97591C"/>
    <w:pPr>
      <w:spacing w:line="171" w:lineRule="atLeast"/>
    </w:pPr>
    <w:rPr>
      <w:rFonts w:ascii="Prelo Slab Light" w:hAnsi="Prelo Slab Light" w:cstheme="minorBidi"/>
      <w:color w:val="auto"/>
    </w:rPr>
  </w:style>
  <w:style w:type="character" w:customStyle="1" w:styleId="A6">
    <w:name w:val="A6"/>
    <w:uiPriority w:val="99"/>
    <w:rsid w:val="0097591C"/>
    <w:rPr>
      <w:rFonts w:ascii="Stone Sans II ITC Pro Md" w:hAnsi="Stone Sans II ITC Pro Md" w:cs="Stone Sans II ITC Pro Md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E6746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6535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5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5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5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5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512"/>
    <w:rPr>
      <w:rFonts w:ascii="Segoe UI" w:hAnsi="Segoe UI" w:cs="Segoe UI"/>
      <w:sz w:val="18"/>
      <w:szCs w:val="18"/>
    </w:rPr>
  </w:style>
  <w:style w:type="character" w:customStyle="1" w:styleId="A3">
    <w:name w:val="A3"/>
    <w:uiPriority w:val="99"/>
    <w:rsid w:val="003F568A"/>
    <w:rPr>
      <w:rFonts w:cs="Stone Sans II ITC Pro Bk"/>
      <w:color w:val="00416F"/>
    </w:rPr>
  </w:style>
  <w:style w:type="paragraph" w:customStyle="1" w:styleId="Pa15">
    <w:name w:val="Pa15"/>
    <w:basedOn w:val="Default"/>
    <w:next w:val="Default"/>
    <w:uiPriority w:val="99"/>
    <w:rsid w:val="00A206AB"/>
    <w:pPr>
      <w:spacing w:line="201" w:lineRule="atLeast"/>
    </w:pPr>
    <w:rPr>
      <w:rFonts w:ascii="Stone Sans II ITC Pro Md" w:hAnsi="Stone Sans II ITC Pro Md" w:cstheme="minorBidi"/>
      <w:color w:val="auto"/>
    </w:rPr>
  </w:style>
  <w:style w:type="paragraph" w:customStyle="1" w:styleId="Pa16">
    <w:name w:val="Pa16"/>
    <w:basedOn w:val="Default"/>
    <w:next w:val="Default"/>
    <w:uiPriority w:val="99"/>
    <w:rsid w:val="001F5FBE"/>
    <w:pPr>
      <w:spacing w:line="17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01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9826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64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6293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9053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2119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4229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202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681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4637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664CCCD5132448A6976E5EB63DB0C7" ma:contentTypeVersion="13" ma:contentTypeDescription="Create a new document." ma:contentTypeScope="" ma:versionID="3af9c477b37b17e0396f23d67406c6cf">
  <xsd:schema xmlns:xsd="http://www.w3.org/2001/XMLSchema" xmlns:xs="http://www.w3.org/2001/XMLSchema" xmlns:p="http://schemas.microsoft.com/office/2006/metadata/properties" xmlns:ns3="41c9ac6b-1a7c-4b5a-b077-9332044e3ec6" xmlns:ns4="c39806dc-d695-4f0c-ae68-c7878f01c016" targetNamespace="http://schemas.microsoft.com/office/2006/metadata/properties" ma:root="true" ma:fieldsID="33ccaee59435ffc6360e154ccbcd9c36" ns3:_="" ns4:_="">
    <xsd:import namespace="41c9ac6b-1a7c-4b5a-b077-9332044e3ec6"/>
    <xsd:import namespace="c39806dc-d695-4f0c-ae68-c7878f01c0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9ac6b-1a7c-4b5a-b077-9332044e3e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06dc-d695-4f0c-ae68-c7878f01c01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432DD-435A-41FD-BADD-92067830D4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C804B-4CB3-436B-91D9-E2A71E05D92A}">
  <ds:schemaRefs>
    <ds:schemaRef ds:uri="http://purl.org/dc/elements/1.1/"/>
    <ds:schemaRef ds:uri="http://schemas.microsoft.com/office/2006/metadata/properties"/>
    <ds:schemaRef ds:uri="c39806dc-d695-4f0c-ae68-c7878f01c01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1c9ac6b-1a7c-4b5a-b077-9332044e3ec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0EC8150-CBA5-4D1E-B042-32355474B7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9ac6b-1a7c-4b5a-b077-9332044e3ec6"/>
    <ds:schemaRef ds:uri="c39806dc-d695-4f0c-ae68-c7878f01c0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CDC141-4322-41AD-BAA4-E429EF509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95</Words>
  <Characters>795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Jack</dc:creator>
  <cp:keywords/>
  <dc:description/>
  <cp:lastModifiedBy>Deidre Beylis</cp:lastModifiedBy>
  <cp:revision>2</cp:revision>
  <dcterms:created xsi:type="dcterms:W3CDTF">2020-05-13T11:31:00Z</dcterms:created>
  <dcterms:modified xsi:type="dcterms:W3CDTF">2020-05-1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664CCCD5132448A6976E5EB63DB0C7</vt:lpwstr>
  </property>
</Properties>
</file>